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132A3C" w14:textId="465C0BA6" w:rsidR="00D94942" w:rsidRPr="00902221" w:rsidRDefault="0076375E" w:rsidP="00FF776F">
      <w:pPr>
        <w:pStyle w:val="Default"/>
        <w:rPr>
          <w:b/>
          <w:bCs/>
        </w:rPr>
      </w:pPr>
      <w:r w:rsidRPr="00902221">
        <w:rPr>
          <w:b/>
          <w:bCs/>
        </w:rPr>
        <w:t>Tables been used in queries</w:t>
      </w:r>
      <w:r w:rsidR="00FF776F" w:rsidRPr="00902221">
        <w:rPr>
          <w:b/>
          <w:bCs/>
        </w:rPr>
        <w:t>/</w:t>
      </w:r>
      <w:r w:rsidR="00FF776F" w:rsidRPr="00902221">
        <w:rPr>
          <w:b/>
          <w:bCs/>
          <w:sz w:val="22"/>
          <w:szCs w:val="22"/>
        </w:rPr>
        <w:t xml:space="preserve">List of tables from source system that is needed to answer queries and build DW </w:t>
      </w:r>
    </w:p>
    <w:p w14:paraId="7FB3BDDF" w14:textId="4ADD2680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Header</w:t>
      </w:r>
      <w:proofErr w:type="spellEnd"/>
    </w:p>
    <w:p w14:paraId="211AEB65" w14:textId="0722D291" w:rsidR="0076375E" w:rsidRPr="009C7037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Vendor</w:t>
      </w:r>
      <w:proofErr w:type="spellEnd"/>
    </w:p>
    <w:p w14:paraId="5DF4C989" w14:textId="7DE94A69" w:rsidR="009C7037" w:rsidRPr="0076375E" w:rsidRDefault="009C7037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.ProductVendor</w:t>
      </w:r>
      <w:proofErr w:type="spellEnd"/>
    </w:p>
    <w:p w14:paraId="5866B369" w14:textId="57FD6B15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urchasing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rchaseOrderDetail</w:t>
      </w:r>
      <w:proofErr w:type="spellEnd"/>
    </w:p>
    <w:p w14:paraId="3001F626" w14:textId="4B1F5405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</w:t>
      </w:r>
      <w:proofErr w:type="spellEnd"/>
    </w:p>
    <w:p w14:paraId="0BE70F46" w14:textId="7917E8F2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Model</w:t>
      </w:r>
      <w:proofErr w:type="spellEnd"/>
    </w:p>
    <w:p w14:paraId="25509603" w14:textId="54BBBF62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Subcategory</w:t>
      </w:r>
      <w:proofErr w:type="spellEnd"/>
    </w:p>
    <w:p w14:paraId="41AA0026" w14:textId="5AB242D0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ategory</w:t>
      </w:r>
      <w:proofErr w:type="spellEnd"/>
    </w:p>
    <w:p w14:paraId="03BA05C6" w14:textId="269351D9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ListPriceHistory</w:t>
      </w:r>
      <w:proofErr w:type="spellEnd"/>
    </w:p>
    <w:p w14:paraId="7CB7C526" w14:textId="4AE77682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roduc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oductCostHistory</w:t>
      </w:r>
      <w:proofErr w:type="spellEnd"/>
    </w:p>
    <w:p w14:paraId="480D0FFF" w14:textId="1FC63784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HumanResourc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</w:t>
      </w:r>
      <w:proofErr w:type="spellEnd"/>
    </w:p>
    <w:p w14:paraId="124C7A07" w14:textId="569299FE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HumanResource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ployeePayHistory</w:t>
      </w:r>
      <w:proofErr w:type="spellEnd"/>
    </w:p>
    <w:p w14:paraId="09B984CE" w14:textId="36BDD787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</w:t>
      </w:r>
      <w:proofErr w:type="spellEnd"/>
    </w:p>
    <w:p w14:paraId="2C0228EA" w14:textId="442D9828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Address</w:t>
      </w:r>
      <w:proofErr w:type="spellEnd"/>
    </w:p>
    <w:p w14:paraId="243316E4" w14:textId="0133071A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proofErr w:type="spellEnd"/>
    </w:p>
    <w:p w14:paraId="1DA4165D" w14:textId="18C7A078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EmailAddress</w:t>
      </w:r>
      <w:proofErr w:type="spellEnd"/>
    </w:p>
    <w:p w14:paraId="3D63DB35" w14:textId="1D0717CD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Phone</w:t>
      </w:r>
      <w:proofErr w:type="spellEnd"/>
    </w:p>
    <w:p w14:paraId="3428E42C" w14:textId="750EEC59" w:rsidR="0076375E" w:rsidRPr="0076375E" w:rsidRDefault="0076375E" w:rsidP="0076375E">
      <w:pPr>
        <w:pStyle w:val="ListParagraph"/>
        <w:numPr>
          <w:ilvl w:val="0"/>
          <w:numId w:val="1"/>
        </w:num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BusinessEntityContact</w:t>
      </w:r>
      <w:proofErr w:type="spellEnd"/>
    </w:p>
    <w:p w14:paraId="62315208" w14:textId="1A084CE3" w:rsidR="002B561A" w:rsidRDefault="002B561A" w:rsidP="002B561A"/>
    <w:p w14:paraId="4B7A5D62" w14:textId="325F5310" w:rsidR="002B561A" w:rsidRPr="00902221" w:rsidRDefault="002B561A" w:rsidP="002B561A">
      <w:pPr>
        <w:rPr>
          <w:b/>
          <w:bCs/>
        </w:rPr>
      </w:pPr>
      <w:bookmarkStart w:id="0" w:name="_GoBack"/>
      <w:r w:rsidRPr="00902221">
        <w:rPr>
          <w:b/>
          <w:bCs/>
        </w:rPr>
        <w:t>Tables listed in the dimensional model</w:t>
      </w:r>
    </w:p>
    <w:bookmarkEnd w:id="0"/>
    <w:p w14:paraId="0E024E74" w14:textId="4D1A257C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Date</w:t>
      </w:r>
      <w:proofErr w:type="spellEnd"/>
    </w:p>
    <w:p w14:paraId="7F1CEE45" w14:textId="5768341C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Geography</w:t>
      </w:r>
      <w:proofErr w:type="spellEnd"/>
    </w:p>
    <w:p w14:paraId="53A3F33B" w14:textId="2377E737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SalesTerritory</w:t>
      </w:r>
      <w:proofErr w:type="spellEnd"/>
    </w:p>
    <w:p w14:paraId="49EDE992" w14:textId="6B1AA37A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Employee</w:t>
      </w:r>
      <w:proofErr w:type="spellEnd"/>
    </w:p>
    <w:p w14:paraId="77FE6C57" w14:textId="58FA909A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EmployeePay</w:t>
      </w:r>
      <w:proofErr w:type="spellEnd"/>
    </w:p>
    <w:p w14:paraId="1F8A534B" w14:textId="59E75AE8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Inventory</w:t>
      </w:r>
      <w:proofErr w:type="spellEnd"/>
    </w:p>
    <w:p w14:paraId="1B975EA9" w14:textId="31BFE462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Vendor</w:t>
      </w:r>
      <w:proofErr w:type="spellEnd"/>
    </w:p>
    <w:p w14:paraId="29A94DB5" w14:textId="5695FF92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Vendor</w:t>
      </w:r>
      <w:proofErr w:type="spellEnd"/>
    </w:p>
    <w:p w14:paraId="537A6D16" w14:textId="602AF627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Fact_OrderDetail</w:t>
      </w:r>
      <w:proofErr w:type="spellEnd"/>
    </w:p>
    <w:p w14:paraId="6B32268F" w14:textId="1C07BC1E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FactPurchaseOrderDetailHeader</w:t>
      </w:r>
      <w:proofErr w:type="spellEnd"/>
    </w:p>
    <w:p w14:paraId="6FC87E39" w14:textId="3885FE04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</w:t>
      </w:r>
      <w:proofErr w:type="spellEnd"/>
    </w:p>
    <w:p w14:paraId="076EADAF" w14:textId="398D4588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ShipMethod</w:t>
      </w:r>
      <w:proofErr w:type="spellEnd"/>
    </w:p>
    <w:p w14:paraId="7BB15037" w14:textId="29CBCF1D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Model</w:t>
      </w:r>
      <w:proofErr w:type="spellEnd"/>
    </w:p>
    <w:p w14:paraId="0AD55EEF" w14:textId="3235525C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SubCategory</w:t>
      </w:r>
      <w:proofErr w:type="spellEnd"/>
    </w:p>
    <w:p w14:paraId="42A5640B" w14:textId="7010CEAE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Category</w:t>
      </w:r>
      <w:proofErr w:type="spellEnd"/>
    </w:p>
    <w:p w14:paraId="62CEC650" w14:textId="614C1D86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ListPrice</w:t>
      </w:r>
      <w:proofErr w:type="spellEnd"/>
    </w:p>
    <w:p w14:paraId="401596B0" w14:textId="0772F828" w:rsidR="002B561A" w:rsidRDefault="002B561A" w:rsidP="002B561A">
      <w:pPr>
        <w:pStyle w:val="ListParagraph"/>
        <w:numPr>
          <w:ilvl w:val="0"/>
          <w:numId w:val="2"/>
        </w:numPr>
      </w:pPr>
      <w:proofErr w:type="spellStart"/>
      <w:r>
        <w:t>Dim_ProductStandardCost</w:t>
      </w:r>
      <w:proofErr w:type="spellEnd"/>
    </w:p>
    <w:p w14:paraId="60A6DD43" w14:textId="77777777" w:rsidR="002B561A" w:rsidRDefault="002B561A" w:rsidP="00823C83">
      <w:pPr>
        <w:pStyle w:val="ListParagraph"/>
      </w:pPr>
    </w:p>
    <w:sectPr w:rsidR="002B56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6F5CCD"/>
    <w:multiLevelType w:val="hybridMultilevel"/>
    <w:tmpl w:val="469340A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0200322"/>
    <w:multiLevelType w:val="hybridMultilevel"/>
    <w:tmpl w:val="E040A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67B06"/>
    <w:multiLevelType w:val="hybridMultilevel"/>
    <w:tmpl w:val="D8E4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QwMTQzMDEzNTJS0lEKTi0uzszPAykwqgUAJQAihSwAAAA="/>
  </w:docVars>
  <w:rsids>
    <w:rsidRoot w:val="0076375E"/>
    <w:rsid w:val="002B561A"/>
    <w:rsid w:val="0076375E"/>
    <w:rsid w:val="00823C83"/>
    <w:rsid w:val="00902221"/>
    <w:rsid w:val="009C7037"/>
    <w:rsid w:val="00D94942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232FD"/>
  <w15:chartTrackingRefBased/>
  <w15:docId w15:val="{2A73A61D-0CF3-4853-B172-D3A65A8B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375E"/>
    <w:pPr>
      <w:ind w:left="720"/>
      <w:contextualSpacing/>
    </w:pPr>
  </w:style>
  <w:style w:type="paragraph" w:customStyle="1" w:styleId="Default">
    <w:name w:val="Default"/>
    <w:rsid w:val="00FF77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ufei</dc:creator>
  <cp:keywords/>
  <dc:description/>
  <cp:lastModifiedBy>Swati Pandey</cp:lastModifiedBy>
  <cp:revision>8</cp:revision>
  <dcterms:created xsi:type="dcterms:W3CDTF">2020-09-29T00:47:00Z</dcterms:created>
  <dcterms:modified xsi:type="dcterms:W3CDTF">2020-10-01T14:08:00Z</dcterms:modified>
</cp:coreProperties>
</file>